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236F" w:rsidRPr="003A5073" w:rsidRDefault="00216601" w:rsidP="0087236F">
      <w:pPr>
        <w:pStyle w:val="Title"/>
      </w:pPr>
      <w:r>
        <w:t>Dev</w:t>
      </w:r>
      <w:r w:rsidR="0087236F">
        <w:t xml:space="preserve"> Release </w:t>
      </w:r>
      <w:r w:rsidR="00271CD4">
        <w:t xml:space="preserve">– Database Script Setup </w:t>
      </w:r>
      <w:proofErr w:type="gramStart"/>
      <w:r w:rsidR="00271CD4">
        <w:t>For</w:t>
      </w:r>
      <w:proofErr w:type="gramEnd"/>
      <w:r w:rsidR="00271CD4">
        <w:t xml:space="preserve"> </w:t>
      </w:r>
      <w:proofErr w:type="spellStart"/>
      <w:r w:rsidR="00271CD4">
        <w:t>Muri</w:t>
      </w:r>
      <w:proofErr w:type="spellEnd"/>
      <w:r w:rsidR="00271CD4">
        <w:t xml:space="preserve"> Plant</w:t>
      </w:r>
    </w:p>
    <w:p w:rsidR="002F26F8" w:rsidRPr="008823CE" w:rsidRDefault="002F26F8">
      <w:pPr>
        <w:jc w:val="center"/>
        <w:rPr>
          <w:outline/>
          <w:color w:val="ED7D31" w:themeColor="accent2"/>
          <w:sz w:val="40"/>
          <w:szCs w:val="40"/>
          <w:lang w:val="en-IN"/>
          <w14:textOutline w14:w="9525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noFill/>
          </w14:textFill>
        </w:rPr>
      </w:pPr>
    </w:p>
    <w:p w:rsidR="002F26F8" w:rsidRDefault="002F26F8" w:rsidP="00D37B25">
      <w:pPr>
        <w:rPr>
          <w:b/>
          <w:sz w:val="32"/>
          <w:szCs w:val="32"/>
        </w:rPr>
      </w:pPr>
      <w:r>
        <w:rPr>
          <w:b/>
          <w:sz w:val="32"/>
          <w:szCs w:val="32"/>
        </w:rPr>
        <w:t>Changes:</w:t>
      </w:r>
    </w:p>
    <w:p w:rsidR="00B06E2D" w:rsidRDefault="00271CD4" w:rsidP="00B06E2D">
      <w:pPr>
        <w:ind w:left="720"/>
      </w:pPr>
      <w:r>
        <w:t>1. DDL (DATA DEFINATION LANGUAGE)</w:t>
      </w:r>
    </w:p>
    <w:p w:rsidR="00271CD4" w:rsidRDefault="00271CD4" w:rsidP="00B06E2D">
      <w:pPr>
        <w:ind w:left="720"/>
      </w:pPr>
      <w:r>
        <w:t>2. SEQUENCE</w:t>
      </w:r>
    </w:p>
    <w:p w:rsidR="00271CD4" w:rsidRDefault="00271CD4" w:rsidP="00B06E2D">
      <w:pPr>
        <w:ind w:left="720"/>
      </w:pPr>
      <w:r>
        <w:t>3. INDEX</w:t>
      </w:r>
    </w:p>
    <w:p w:rsidR="00271CD4" w:rsidRDefault="00271CD4" w:rsidP="00B06E2D">
      <w:pPr>
        <w:ind w:left="720"/>
      </w:pPr>
      <w:r>
        <w:t>4. TRIGGERS</w:t>
      </w:r>
    </w:p>
    <w:p w:rsidR="00271CD4" w:rsidRDefault="00271CD4" w:rsidP="00B06E2D">
      <w:pPr>
        <w:ind w:left="720"/>
      </w:pPr>
      <w:r>
        <w:t>5. FUNCTION</w:t>
      </w:r>
    </w:p>
    <w:p w:rsidR="00271CD4" w:rsidRDefault="00271CD4" w:rsidP="00B06E2D">
      <w:pPr>
        <w:ind w:left="720"/>
      </w:pPr>
      <w:r>
        <w:t>6. PROCEDURE</w:t>
      </w:r>
    </w:p>
    <w:p w:rsidR="00271CD4" w:rsidRDefault="00EF5433" w:rsidP="00B06E2D">
      <w:pPr>
        <w:ind w:left="720"/>
      </w:pPr>
      <w:r>
        <w:t>7</w:t>
      </w:r>
      <w:r w:rsidR="00271CD4">
        <w:t>. DML (DATA MANUPULATION LANGUAGE)</w:t>
      </w:r>
    </w:p>
    <w:p w:rsidR="00271CD4" w:rsidRDefault="00271CD4" w:rsidP="00271CD4"/>
    <w:p w:rsidR="00B06E2D" w:rsidRDefault="00B06E2D" w:rsidP="00B06E2D"/>
    <w:p w:rsidR="00B06E2D" w:rsidRDefault="00B06E2D" w:rsidP="00B06E2D">
      <w:r>
        <w:t xml:space="preserve"> </w:t>
      </w:r>
    </w:p>
    <w:p w:rsidR="00D37B25" w:rsidRPr="00D61D3B" w:rsidRDefault="00D37B25" w:rsidP="00D37B25">
      <w:pPr>
        <w:rPr>
          <w:b/>
          <w:sz w:val="32"/>
          <w:szCs w:val="32"/>
        </w:rPr>
      </w:pPr>
      <w:r>
        <w:rPr>
          <w:b/>
          <w:sz w:val="32"/>
          <w:szCs w:val="32"/>
        </w:rPr>
        <w:t>Environment specific port changes</w:t>
      </w:r>
      <w:r w:rsidRPr="00D61D3B">
        <w:rPr>
          <w:b/>
          <w:sz w:val="32"/>
          <w:szCs w:val="32"/>
        </w:rPr>
        <w:t>:</w:t>
      </w:r>
    </w:p>
    <w:p w:rsidR="00D37B25" w:rsidRDefault="00D37B25" w:rsidP="00D37B25">
      <w:proofErr w:type="gramStart"/>
      <w:r w:rsidRPr="007647E6">
        <w:t>proxy-</w:t>
      </w:r>
      <w:proofErr w:type="spellStart"/>
      <w:r w:rsidRPr="007647E6">
        <w:t>conf.json</w:t>
      </w:r>
      <w:proofErr w:type="spellEnd"/>
      <w:proofErr w:type="gramEnd"/>
      <w:r>
        <w:t xml:space="preserve">: the target </w:t>
      </w:r>
      <w:r w:rsidR="00CE148D">
        <w:t>IP</w:t>
      </w:r>
      <w:r>
        <w:t xml:space="preserve"> and port needs to be changes for the respective environment as shown below</w:t>
      </w:r>
    </w:p>
    <w:p w:rsidR="00D37B25" w:rsidRDefault="00D37B25" w:rsidP="00D37B25">
      <w:pPr>
        <w:pStyle w:val="ListParagraph"/>
        <w:numPr>
          <w:ilvl w:val="0"/>
          <w:numId w:val="4"/>
        </w:numPr>
      </w:pPr>
      <w:r w:rsidRPr="007647E6">
        <w:t>"targ</w:t>
      </w:r>
      <w:r>
        <w:t>et": "http://</w:t>
      </w:r>
      <w:r w:rsidR="00836190">
        <w:t>10.36</w:t>
      </w:r>
      <w:r w:rsidR="002F26F8">
        <w:t>.121</w:t>
      </w:r>
      <w:r w:rsidR="00836190">
        <w:t>.</w:t>
      </w:r>
      <w:r w:rsidR="002F26F8">
        <w:t>58</w:t>
      </w:r>
      <w:r w:rsidR="00836190">
        <w:t>:</w:t>
      </w:r>
      <w:r w:rsidR="00B06E2D">
        <w:t>9065</w:t>
      </w:r>
      <w:r>
        <w:t>"</w:t>
      </w:r>
    </w:p>
    <w:p w:rsidR="00D37B25" w:rsidRDefault="00D37B25" w:rsidP="00D37B25">
      <w:proofErr w:type="spellStart"/>
      <w:r w:rsidRPr="007647E6">
        <w:t>environment.prod.ts</w:t>
      </w:r>
      <w:proofErr w:type="spellEnd"/>
      <w:r>
        <w:t>:</w:t>
      </w:r>
    </w:p>
    <w:p w:rsidR="00D37B25" w:rsidRDefault="00D37B25" w:rsidP="00D37B25">
      <w:pPr>
        <w:pStyle w:val="ListParagraph"/>
        <w:numPr>
          <w:ilvl w:val="0"/>
          <w:numId w:val="3"/>
        </w:numPr>
      </w:pPr>
      <w:proofErr w:type="spellStart"/>
      <w:r>
        <w:t>imageApi</w:t>
      </w:r>
      <w:proofErr w:type="spellEnd"/>
      <w:r>
        <w:t>:'http://</w:t>
      </w:r>
      <w:r w:rsidR="002F26F8" w:rsidRPr="002F26F8">
        <w:t xml:space="preserve"> </w:t>
      </w:r>
      <w:r w:rsidR="002F26F8">
        <w:t>10.36.121.58</w:t>
      </w:r>
      <w:r>
        <w:t>:8083',</w:t>
      </w:r>
    </w:p>
    <w:p w:rsidR="00D37B25" w:rsidRDefault="00D37B25" w:rsidP="00D37B25">
      <w:pPr>
        <w:pStyle w:val="ListParagraph"/>
        <w:numPr>
          <w:ilvl w:val="0"/>
          <w:numId w:val="3"/>
        </w:numPr>
      </w:pPr>
      <w:proofErr w:type="spellStart"/>
      <w:r>
        <w:t>blendApi</w:t>
      </w:r>
      <w:proofErr w:type="spellEnd"/>
      <w:r>
        <w:t>:'http://</w:t>
      </w:r>
      <w:r w:rsidR="002F26F8" w:rsidRPr="002F26F8">
        <w:t xml:space="preserve"> </w:t>
      </w:r>
      <w:r w:rsidR="002F26F8">
        <w:t>10.36.121.58</w:t>
      </w:r>
      <w:r>
        <w:t>:8091',</w:t>
      </w:r>
    </w:p>
    <w:p w:rsidR="00D37B25" w:rsidRDefault="00D37B25" w:rsidP="00D37B25">
      <w:pPr>
        <w:pStyle w:val="ListParagraph"/>
        <w:numPr>
          <w:ilvl w:val="0"/>
          <w:numId w:val="3"/>
        </w:numPr>
      </w:pPr>
      <w:proofErr w:type="spellStart"/>
      <w:r>
        <w:t>deviceApi</w:t>
      </w:r>
      <w:proofErr w:type="spellEnd"/>
      <w:r>
        <w:t>: 'http://</w:t>
      </w:r>
      <w:r w:rsidR="002F26F8" w:rsidRPr="002F26F8">
        <w:t xml:space="preserve"> </w:t>
      </w:r>
      <w:r w:rsidR="002F26F8">
        <w:t>10.36.121.58</w:t>
      </w:r>
      <w:r>
        <w:t>:9066',</w:t>
      </w:r>
    </w:p>
    <w:p w:rsidR="00D37B25" w:rsidRDefault="00D37B25" w:rsidP="00D37B25">
      <w:pPr>
        <w:pStyle w:val="ListParagraph"/>
        <w:numPr>
          <w:ilvl w:val="0"/>
          <w:numId w:val="3"/>
        </w:numPr>
      </w:pPr>
      <w:proofErr w:type="spellStart"/>
      <w:r>
        <w:t>apiUrl</w:t>
      </w:r>
      <w:proofErr w:type="spellEnd"/>
      <w:r>
        <w:t>:'http://</w:t>
      </w:r>
      <w:r w:rsidR="002F26F8" w:rsidRPr="002F26F8">
        <w:t xml:space="preserve"> </w:t>
      </w:r>
      <w:r w:rsidR="002F26F8">
        <w:t>10.36.121.58</w:t>
      </w:r>
      <w:r w:rsidR="00836190">
        <w:t>:</w:t>
      </w:r>
      <w:r w:rsidR="002F26F8">
        <w:t>8092</w:t>
      </w:r>
      <w:r>
        <w:t>',</w:t>
      </w:r>
    </w:p>
    <w:p w:rsidR="00D37B25" w:rsidRDefault="00D37B25" w:rsidP="00D37B25">
      <w:r w:rsidRPr="00D61D3B">
        <w:t>database.properties</w:t>
      </w:r>
      <w:r>
        <w:t>:</w:t>
      </w:r>
    </w:p>
    <w:p w:rsidR="00D37B25" w:rsidRDefault="00D37B25" w:rsidP="00836190">
      <w:pPr>
        <w:pStyle w:val="ListParagraph"/>
        <w:numPr>
          <w:ilvl w:val="0"/>
          <w:numId w:val="5"/>
        </w:numPr>
      </w:pPr>
      <w:proofErr w:type="spellStart"/>
      <w:r>
        <w:t>url</w:t>
      </w:r>
      <w:proofErr w:type="spellEnd"/>
      <w:r>
        <w:t>=</w:t>
      </w:r>
      <w:proofErr w:type="spellStart"/>
      <w:r>
        <w:t>jdbc:oracle:thin</w:t>
      </w:r>
      <w:proofErr w:type="spellEnd"/>
      <w:r w:rsidR="00836190">
        <w:t>:</w:t>
      </w:r>
      <w:r w:rsidR="002F26F8">
        <w:t>@10.36.121.59</w:t>
      </w:r>
      <w:r w:rsidR="00836190" w:rsidRPr="00836190">
        <w:t>:1521:</w:t>
      </w:r>
      <w:r w:rsidR="002F26F8" w:rsidRPr="002F26F8">
        <w:t xml:space="preserve"> CSCDEV</w:t>
      </w:r>
    </w:p>
    <w:p w:rsidR="00D37B25" w:rsidRDefault="00D37B25" w:rsidP="00836190">
      <w:pPr>
        <w:pStyle w:val="ListParagraph"/>
        <w:numPr>
          <w:ilvl w:val="0"/>
          <w:numId w:val="5"/>
        </w:numPr>
      </w:pPr>
      <w:proofErr w:type="spellStart"/>
      <w:r>
        <w:t>dbuser</w:t>
      </w:r>
      <w:proofErr w:type="spellEnd"/>
      <w:r>
        <w:t>=</w:t>
      </w:r>
      <w:r w:rsidR="002F26F8">
        <w:t>CSCTS_BLEND</w:t>
      </w:r>
    </w:p>
    <w:p w:rsidR="00D37B25" w:rsidRDefault="00D37B25" w:rsidP="00D37B25">
      <w:r w:rsidRPr="00D61D3B">
        <w:t>application.yml</w:t>
      </w:r>
    </w:p>
    <w:p w:rsidR="00D37B25" w:rsidRPr="002F26F8" w:rsidRDefault="00D37B25" w:rsidP="00A115AD">
      <w:pPr>
        <w:pStyle w:val="ListParagraph"/>
        <w:numPr>
          <w:ilvl w:val="0"/>
          <w:numId w:val="6"/>
        </w:numPr>
      </w:pPr>
      <w:r>
        <w:t xml:space="preserve">port: </w:t>
      </w:r>
      <w:r w:rsidR="00527985">
        <w:t>9065</w:t>
      </w:r>
    </w:p>
    <w:p w:rsidR="00D37B25" w:rsidRDefault="00D37B25" w:rsidP="00A115AD">
      <w:pPr>
        <w:rPr>
          <w:b/>
          <w:sz w:val="32"/>
          <w:szCs w:val="32"/>
        </w:rPr>
      </w:pPr>
    </w:p>
    <w:p w:rsidR="00A115AD" w:rsidRPr="00CA5C0D" w:rsidRDefault="00A115AD" w:rsidP="00A115AD">
      <w:pPr>
        <w:rPr>
          <w:b/>
          <w:sz w:val="32"/>
          <w:szCs w:val="32"/>
        </w:rPr>
      </w:pPr>
      <w:r w:rsidRPr="00CA5C0D">
        <w:rPr>
          <w:b/>
          <w:sz w:val="32"/>
          <w:szCs w:val="32"/>
        </w:rPr>
        <w:t xml:space="preserve">DB changes: </w:t>
      </w:r>
    </w:p>
    <w:p w:rsidR="00CA5C0D" w:rsidRPr="00C76A30" w:rsidRDefault="00271CD4" w:rsidP="00C76A30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C76A30">
        <w:rPr>
          <w:b/>
          <w:sz w:val="24"/>
          <w:szCs w:val="24"/>
        </w:rPr>
        <w:t>DDL</w:t>
      </w:r>
      <w:r w:rsidR="00C76A30" w:rsidRPr="00C76A30">
        <w:rPr>
          <w:sz w:val="24"/>
          <w:szCs w:val="24"/>
        </w:rPr>
        <w:t xml:space="preserve"> </w:t>
      </w:r>
      <w:r w:rsidR="00C76A30" w:rsidRPr="00C76A30">
        <w:rPr>
          <w:b/>
          <w:sz w:val="24"/>
          <w:szCs w:val="24"/>
        </w:rPr>
        <w:t>CREATED</w:t>
      </w:r>
      <w:r w:rsidR="00C76A30" w:rsidRPr="00C76A30">
        <w:rPr>
          <w:sz w:val="24"/>
          <w:szCs w:val="24"/>
        </w:rPr>
        <w:t>:</w:t>
      </w:r>
    </w:p>
    <w:p w:rsidR="00C76A30" w:rsidRDefault="00C76A30" w:rsidP="002F26F8">
      <w:pPr>
        <w:ind w:firstLine="420"/>
      </w:pP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VEHICLE_TYPE_MURI_STAG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SCADA_DERIVED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VEHICLE_MURI_STAG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ADDITIONAL_TRIP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BLEND_INPUT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BLEND_MODEL_PARAM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BLEND_OUTPUT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lastRenderedPageBreak/>
        <w:t xml:space="preserve">MURI_BLEND_RECOM_OUTPUT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BLEND_RECOM_SUMMARY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BUNKER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CHECKLIST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CHECKLIST_HISTORY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CHECKRESULT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CHECKRESULT_EXCEPTION_FLOW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COAL_FEED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DELIVERY_ORDER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DEMO_TRANS_RECON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DO_PO_DETAILS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DO_PO_DETAILS_STAG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DO_PO_RR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DO_RECON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DO_RECON_HISTORICAL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EXCEPTION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EXCEPTION_APPROV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EXCEPTION_APPROV_HISTORY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EXCEPTION_FLOW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EXCEPTION_FLOW_HISTORY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EXCEPTION_HISTORY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GAREPALMA_DETAILS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GAREPALMA_DETAILS_STAG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HISTORICAL_SO_RECONCILIATION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HYWA_TRIP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JOB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JOB_ACTIVITY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JOB_POOL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PP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PPE_ISSU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PPE_ISSUE_ITEMS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QUEU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RAILWAY_RAK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RAILWAY_RAKE_CONSOLIDATED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RAKE_RECEIPT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RAKE_RECEIPT_STAG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RAKE_TRANS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RAKE_TRANS_STAG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RICE_LAK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RICE_LAKE_STAG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SAMPLING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SAMPLING_STAG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SAMPLING_TRANSPORTER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lastRenderedPageBreak/>
        <w:t xml:space="preserve">MURI_SCADA_AGGREGAT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SCADA_AGG_LOG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SCADA_DAILY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SCADA_SOURC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SCADA_SOURCE_TERNARY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SCADA_STAG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SO_DIESEL_ESCALATION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SO_RECONCILIATION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SR_ACTIVITY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STOCKPILE_RECON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STOCKPILE_RECON_SCADA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STOCK_ACTIVITY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STOCK_PIL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STOCK_PILE_HISTORY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STOCK_RECON_AGGREGAT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TARE_HISTORICAL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TAT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TRIP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TRIP_ALLOCATION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TRIP_CHANG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TRIP_DALLA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TRIP_EXTENSION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TRIP_IMAGE_TO_CP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TRIP_INTERMEDIAT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TRIP_LOG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TRIP_S2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TRIP_WITHNONREF_ID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VEHICLE_EXPIRY_DOC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WB_INACTIVITY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WEIGHT_THRESHOLD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MURI_YARD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ANPR_ENTRIES_MURI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STATION_MURI_STAG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SUPPLIER_MURI_STAG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 xml:space="preserve">TRANSPORTER_MURI_STAGE </w:t>
      </w:r>
    </w:p>
    <w:p w:rsidR="00C76A30" w:rsidRDefault="00C76A30" w:rsidP="00C76A30">
      <w:pPr>
        <w:pStyle w:val="ListParagraph"/>
        <w:numPr>
          <w:ilvl w:val="0"/>
          <w:numId w:val="6"/>
        </w:numPr>
      </w:pPr>
      <w:r>
        <w:t>MURI_USER_ACTIVITY_LOG</w:t>
      </w:r>
    </w:p>
    <w:p w:rsidR="00271CD4" w:rsidRDefault="00271CD4" w:rsidP="002F26F8">
      <w:pPr>
        <w:ind w:firstLine="420"/>
      </w:pPr>
    </w:p>
    <w:p w:rsidR="00271CD4" w:rsidRDefault="00C76A30" w:rsidP="00C76A30">
      <w:pPr>
        <w:pStyle w:val="ListParagraph"/>
        <w:numPr>
          <w:ilvl w:val="0"/>
          <w:numId w:val="8"/>
        </w:numPr>
        <w:rPr>
          <w:b/>
          <w:sz w:val="28"/>
          <w:szCs w:val="28"/>
        </w:rPr>
      </w:pPr>
      <w:r w:rsidRPr="00C76A30">
        <w:rPr>
          <w:b/>
          <w:sz w:val="28"/>
          <w:szCs w:val="28"/>
        </w:rPr>
        <w:t>Sequence</w:t>
      </w:r>
      <w:r>
        <w:rPr>
          <w:b/>
          <w:sz w:val="28"/>
          <w:szCs w:val="28"/>
        </w:rPr>
        <w:t xml:space="preserve"> Creation:</w:t>
      </w:r>
    </w:p>
    <w:p w:rsidR="00C76A30" w:rsidRPr="00C76A30" w:rsidRDefault="00C76A30" w:rsidP="00C76A30">
      <w:pPr>
        <w:pStyle w:val="ListParagraph"/>
        <w:ind w:left="780"/>
        <w:rPr>
          <w:b/>
          <w:sz w:val="28"/>
          <w:szCs w:val="28"/>
        </w:rPr>
      </w:pP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BLEND_INPUT_SECOND_SEQ 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BLEND_MODEL_PARAM_SECOND_SEQ 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BLEND_RECOM_OUTPUT_SEQ 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lastRenderedPageBreak/>
        <w:t xml:space="preserve">MURI_CHECKLIST_SEQ 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CHECKRESULT_EXCEPTION_FLOW_ID_SEQ 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CHECKRESULT_SEQ 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DOCUMENT_ 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DO_PO_DETAILS_SEQ 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EXCEPTION_APPROV_ID_SEQ 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EXCEPTION_SEQ 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JOB_ACT_SEQ 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JOB_SEQ 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PPE_ISSUE_ITEMS_SEQ 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PPE_SEQ 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RAILWAY_RAKE_CONSOLIDATED_SEQ 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RAILWAY_RAKE_SEQ 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RECOM_SUMMARY_SEQ 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SA_SEQ 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SCADAA_SEQ 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SCADA_DERIVEDD 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SP_SEQ </w:t>
      </w:r>
    </w:p>
    <w:p w:rsidR="00C76A30" w:rsidRDefault="00C76A30" w:rsidP="00C76A30">
      <w:pPr>
        <w:pStyle w:val="ListParagraph"/>
        <w:numPr>
          <w:ilvl w:val="0"/>
          <w:numId w:val="9"/>
        </w:numPr>
      </w:pPr>
      <w:r>
        <w:t xml:space="preserve">MURI_USER_ACTIVITY_LOG_SEQ </w:t>
      </w:r>
    </w:p>
    <w:p w:rsidR="00271CD4" w:rsidRDefault="00C76A30" w:rsidP="00C76A30">
      <w:pPr>
        <w:pStyle w:val="ListParagraph"/>
        <w:numPr>
          <w:ilvl w:val="0"/>
          <w:numId w:val="9"/>
        </w:numPr>
      </w:pPr>
      <w:r>
        <w:t>MURI_YARD_SEQ</w:t>
      </w:r>
    </w:p>
    <w:p w:rsidR="002F26F8" w:rsidRPr="00C76A30" w:rsidRDefault="002F26F8" w:rsidP="002F26F8">
      <w:pPr>
        <w:ind w:firstLine="420"/>
      </w:pPr>
    </w:p>
    <w:p w:rsidR="00216601" w:rsidRPr="00C76A30" w:rsidRDefault="00CC5C3D" w:rsidP="002F26F8">
      <w:pPr>
        <w:ind w:firstLine="420"/>
        <w:rPr>
          <w:b/>
          <w:sz w:val="28"/>
          <w:szCs w:val="28"/>
        </w:rPr>
      </w:pPr>
      <w:proofErr w:type="gramStart"/>
      <w:r>
        <w:rPr>
          <w:b/>
          <w:sz w:val="28"/>
          <w:szCs w:val="28"/>
        </w:rPr>
        <w:t>3.</w:t>
      </w:r>
      <w:r w:rsidR="00C76A30" w:rsidRPr="00C76A30">
        <w:rPr>
          <w:b/>
          <w:sz w:val="28"/>
          <w:szCs w:val="28"/>
        </w:rPr>
        <w:t>INDEX</w:t>
      </w:r>
      <w:proofErr w:type="gramEnd"/>
      <w:r w:rsidR="00C76A30">
        <w:rPr>
          <w:b/>
          <w:sz w:val="28"/>
          <w:szCs w:val="28"/>
        </w:rPr>
        <w:t xml:space="preserve"> CREATION:</w:t>
      </w:r>
    </w:p>
    <w:p w:rsidR="00C76A30" w:rsidRDefault="00C76A30" w:rsidP="002F26F8">
      <w:pPr>
        <w:ind w:firstLine="420"/>
      </w:pP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MURI_CHECKRESULT_EXCEPTION_FLOW_PKEY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MURI_ADDITIONAL_TRIP_PKEY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MURI_CHECKLIST_PKEY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MURI_CHECKRESULT_EXCEPTION_FLOW_PKEY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MURI_DONO_PKEY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MURI_EXCEPTION_APPROV_PKEY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MURI_EXCEPTION_PK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MURI_JOB_ACTIVITY_PKEY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MURI_JOB_ID_PKEY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MURI_PPE_ID_KEY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MURI_PPE_ISSUE_ID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MURI_STOCK_CODE_PKEY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MURI_TAT_PKEY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MURI_TRIP_PKEY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MURI_WEIGHT_THRESHOLD_PKEY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MURI_YARD_PKEY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 xml:space="preserve">PK_MURI_SCADA_DERIVED </w:t>
      </w:r>
    </w:p>
    <w:p w:rsidR="00C76A30" w:rsidRDefault="00C76A30" w:rsidP="00CC5C3D">
      <w:pPr>
        <w:pStyle w:val="ListParagraph"/>
        <w:numPr>
          <w:ilvl w:val="0"/>
          <w:numId w:val="11"/>
        </w:numPr>
      </w:pPr>
      <w:r>
        <w:t>PK_MURI_STOCK_PILE_HISTORY</w:t>
      </w:r>
    </w:p>
    <w:p w:rsidR="00E02E2C" w:rsidRDefault="00E02E2C" w:rsidP="00E02E2C">
      <w:pPr>
        <w:ind w:left="780"/>
      </w:pPr>
    </w:p>
    <w:p w:rsidR="00216601" w:rsidRPr="00E02E2C" w:rsidRDefault="00E02E2C" w:rsidP="00E02E2C">
      <w:pPr>
        <w:ind w:left="420"/>
        <w:rPr>
          <w:b/>
          <w:sz w:val="28"/>
          <w:szCs w:val="28"/>
        </w:rPr>
      </w:pPr>
      <w:proofErr w:type="gramStart"/>
      <w:r>
        <w:rPr>
          <w:b/>
          <w:sz w:val="28"/>
          <w:szCs w:val="28"/>
        </w:rPr>
        <w:lastRenderedPageBreak/>
        <w:t>4.</w:t>
      </w:r>
      <w:r w:rsidRPr="00E02E2C">
        <w:rPr>
          <w:b/>
          <w:sz w:val="28"/>
          <w:szCs w:val="28"/>
        </w:rPr>
        <w:t>TRIGGER</w:t>
      </w:r>
      <w:proofErr w:type="gramEnd"/>
      <w:r w:rsidRPr="00E02E2C">
        <w:rPr>
          <w:b/>
          <w:sz w:val="28"/>
          <w:szCs w:val="28"/>
        </w:rPr>
        <w:t xml:space="preserve"> CREATION:</w:t>
      </w:r>
    </w:p>
    <w:p w:rsidR="00E02E2C" w:rsidRDefault="00E02E2C" w:rsidP="002F26F8">
      <w:pPr>
        <w:ind w:firstLine="420"/>
      </w:pP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DO_PO_DETAILS_ON_INSERT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GCV_MIN_MAX_AFTER_INSERT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GRN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GROSS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JOB_ACT_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JOB_DONE_UPDATE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JOB_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LIMS_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NET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OVERLOADING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PV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RFID_OUT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RICELAKE_NETWEIGHT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SAMPLING_CHECK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SA_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SCADA_DCS_PATH_INSERT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SCADA_TOT_CALC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SCADA_TRX_BW_TOT_UPDATE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SCADA_TRX_ON_INSERT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SCADA_TRX_ON_INSERT_DEMO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SCADA_TRX_ON_INSERT_M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SCADA_TRX_ON_UPDATE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SCADA_TRX_ON_UPDATE_M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SP_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STOCK_RECON_EXT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STOCK_RECON_INT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STOCK_RECON_SAMPLING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STOCK_RECON_SCADA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TARE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TARE_HISTORY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TARE_HISTORY_AVG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TATT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MURI_YARD_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RAILWAY_UNLOAD_MURI_TRG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STOCK_RECON_INSERT_MURI_TRG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 xml:space="preserve">ZLOG_RAILWAY_RAKE_CONSOLIDATED_MURI </w:t>
      </w:r>
    </w:p>
    <w:p w:rsidR="00E02E2C" w:rsidRDefault="00E02E2C" w:rsidP="00E02E2C">
      <w:pPr>
        <w:pStyle w:val="ListParagraph"/>
        <w:numPr>
          <w:ilvl w:val="0"/>
          <w:numId w:val="12"/>
        </w:numPr>
      </w:pPr>
      <w:r>
        <w:t>ZLOG_SAMPLING_MURI</w:t>
      </w:r>
    </w:p>
    <w:p w:rsidR="00E02E2C" w:rsidRDefault="00E02E2C" w:rsidP="00E02E2C">
      <w:pPr>
        <w:pStyle w:val="ListParagraph"/>
        <w:ind w:left="1140"/>
      </w:pPr>
    </w:p>
    <w:p w:rsidR="00E02E2C" w:rsidRDefault="00E02E2C" w:rsidP="00E02E2C">
      <w:pPr>
        <w:pStyle w:val="ListParagraph"/>
        <w:ind w:left="1140"/>
      </w:pPr>
    </w:p>
    <w:p w:rsidR="00E02E2C" w:rsidRDefault="00E02E2C" w:rsidP="00E02E2C">
      <w:pPr>
        <w:pStyle w:val="ListParagraph"/>
        <w:ind w:left="1140"/>
      </w:pPr>
    </w:p>
    <w:p w:rsidR="00E02E2C" w:rsidRDefault="00E02E2C" w:rsidP="00E02E2C">
      <w:pPr>
        <w:pStyle w:val="ListParagraph"/>
        <w:ind w:left="1140"/>
      </w:pPr>
    </w:p>
    <w:p w:rsidR="00E02E2C" w:rsidRPr="00E02E2C" w:rsidRDefault="00E02E2C" w:rsidP="00E02E2C">
      <w:pPr>
        <w:ind w:left="420"/>
        <w:rPr>
          <w:b/>
          <w:sz w:val="28"/>
          <w:szCs w:val="28"/>
        </w:rPr>
      </w:pPr>
      <w:proofErr w:type="gramStart"/>
      <w:r>
        <w:rPr>
          <w:b/>
          <w:sz w:val="28"/>
          <w:szCs w:val="28"/>
        </w:rPr>
        <w:lastRenderedPageBreak/>
        <w:t>5.</w:t>
      </w:r>
      <w:r w:rsidRPr="00E02E2C">
        <w:rPr>
          <w:b/>
          <w:sz w:val="28"/>
          <w:szCs w:val="28"/>
        </w:rPr>
        <w:t>FUNCTION</w:t>
      </w:r>
      <w:proofErr w:type="gramEnd"/>
      <w:r w:rsidRPr="00E02E2C">
        <w:rPr>
          <w:b/>
          <w:sz w:val="28"/>
          <w:szCs w:val="28"/>
        </w:rPr>
        <w:t xml:space="preserve"> CREATION</w:t>
      </w:r>
    </w:p>
    <w:p w:rsidR="00E02E2C" w:rsidRDefault="00E02E2C" w:rsidP="00E02E2C">
      <w:pPr>
        <w:pStyle w:val="ListParagraph"/>
        <w:ind w:left="1140"/>
      </w:pPr>
    </w:p>
    <w:p w:rsidR="00E02E2C" w:rsidRDefault="00E02E2C" w:rsidP="00E02E2C">
      <w:pPr>
        <w:pStyle w:val="ListParagraph"/>
        <w:ind w:left="1140"/>
      </w:pPr>
      <w:r>
        <w:t xml:space="preserve">MURI_SCADA_PATH </w:t>
      </w:r>
    </w:p>
    <w:p w:rsidR="00E02E2C" w:rsidRDefault="00E02E2C" w:rsidP="00E02E2C">
      <w:pPr>
        <w:pStyle w:val="ListParagraph"/>
        <w:ind w:left="1140"/>
      </w:pPr>
      <w:r>
        <w:t xml:space="preserve">MURI_SCADA_SOURCE_ID_CALC </w:t>
      </w:r>
    </w:p>
    <w:p w:rsidR="00E02E2C" w:rsidRDefault="00E02E2C" w:rsidP="00E02E2C">
      <w:pPr>
        <w:pStyle w:val="ListParagraph"/>
        <w:ind w:left="1140"/>
      </w:pPr>
      <w:r>
        <w:t xml:space="preserve">MURI_SCADA_SOURCE_ID_CALC_M </w:t>
      </w:r>
    </w:p>
    <w:p w:rsidR="00E02E2C" w:rsidRDefault="00E02E2C" w:rsidP="00E02E2C">
      <w:pPr>
        <w:pStyle w:val="ListParagraph"/>
        <w:ind w:left="1140"/>
      </w:pPr>
      <w:r>
        <w:t xml:space="preserve">MURI_SCADA_SP_CALC </w:t>
      </w:r>
    </w:p>
    <w:p w:rsidR="00E02E2C" w:rsidRDefault="00E02E2C" w:rsidP="00E02E2C">
      <w:pPr>
        <w:pStyle w:val="ListParagraph"/>
        <w:ind w:left="1140"/>
      </w:pPr>
      <w:r>
        <w:t>GET_TOLERANCE_MURI</w:t>
      </w:r>
    </w:p>
    <w:p w:rsidR="00E02E2C" w:rsidRDefault="00E02E2C" w:rsidP="00E02E2C">
      <w:pPr>
        <w:pStyle w:val="ListParagraph"/>
        <w:ind w:left="1140"/>
      </w:pPr>
    </w:p>
    <w:p w:rsidR="00E02E2C" w:rsidRDefault="00E02E2C" w:rsidP="00E02E2C">
      <w:pPr>
        <w:rPr>
          <w:b/>
          <w:sz w:val="28"/>
          <w:szCs w:val="28"/>
        </w:rPr>
      </w:pPr>
      <w:r w:rsidRPr="00E02E2C">
        <w:rPr>
          <w:b/>
          <w:sz w:val="28"/>
          <w:szCs w:val="28"/>
        </w:rPr>
        <w:t>6.</w:t>
      </w:r>
      <w:r>
        <w:rPr>
          <w:b/>
          <w:sz w:val="28"/>
          <w:szCs w:val="28"/>
        </w:rPr>
        <w:t xml:space="preserve"> </w:t>
      </w:r>
      <w:r w:rsidRPr="00E02E2C">
        <w:rPr>
          <w:b/>
          <w:sz w:val="28"/>
          <w:szCs w:val="28"/>
        </w:rPr>
        <w:t>PROCEDURE CREATION</w:t>
      </w:r>
      <w:r>
        <w:rPr>
          <w:b/>
          <w:sz w:val="28"/>
          <w:szCs w:val="28"/>
        </w:rPr>
        <w:t>:</w:t>
      </w:r>
    </w:p>
    <w:p w:rsidR="00E02E2C" w:rsidRPr="00E02E2C" w:rsidRDefault="00E02E2C" w:rsidP="00E02E2C">
      <w:pPr>
        <w:rPr>
          <w:b/>
          <w:sz w:val="28"/>
          <w:szCs w:val="28"/>
        </w:rPr>
      </w:pPr>
    </w:p>
    <w:p w:rsidR="00E02E2C" w:rsidRDefault="00E02E2C" w:rsidP="00E02E2C">
      <w:pPr>
        <w:pStyle w:val="ListParagraph"/>
        <w:numPr>
          <w:ilvl w:val="0"/>
          <w:numId w:val="13"/>
        </w:numPr>
      </w:pPr>
      <w:r>
        <w:t>MURI_EXCEPTION_CLEARANCE</w:t>
      </w:r>
    </w:p>
    <w:p w:rsidR="00E02E2C" w:rsidRDefault="00E02E2C" w:rsidP="00E02E2C">
      <w:pPr>
        <w:pStyle w:val="ListParagraph"/>
        <w:numPr>
          <w:ilvl w:val="0"/>
          <w:numId w:val="13"/>
        </w:numPr>
      </w:pPr>
      <w:r>
        <w:t>MURI_DO_PO_DETAILS_</w:t>
      </w:r>
      <w:r>
        <w:t>STAGE_PROCTEST</w:t>
      </w:r>
    </w:p>
    <w:p w:rsidR="00E02E2C" w:rsidRDefault="00E02E2C" w:rsidP="00E02E2C">
      <w:pPr>
        <w:pStyle w:val="ListParagraph"/>
        <w:numPr>
          <w:ilvl w:val="0"/>
          <w:numId w:val="13"/>
        </w:numPr>
      </w:pPr>
      <w:r>
        <w:t xml:space="preserve">MURI_EXCEPTION_CLEARANCE </w:t>
      </w:r>
    </w:p>
    <w:p w:rsidR="00E02E2C" w:rsidRDefault="00E02E2C" w:rsidP="00E02E2C">
      <w:pPr>
        <w:pStyle w:val="ListParagraph"/>
        <w:numPr>
          <w:ilvl w:val="0"/>
          <w:numId w:val="13"/>
        </w:numPr>
      </w:pPr>
      <w:r>
        <w:t>MURI_SCADA_AGGRE_CALC</w:t>
      </w:r>
    </w:p>
    <w:p w:rsidR="00E02E2C" w:rsidRDefault="00E02E2C" w:rsidP="00E02E2C">
      <w:pPr>
        <w:pStyle w:val="ListParagraph"/>
        <w:numPr>
          <w:ilvl w:val="0"/>
          <w:numId w:val="13"/>
        </w:numPr>
      </w:pPr>
      <w:r>
        <w:t>MURI_</w:t>
      </w:r>
      <w:r>
        <w:t>SCADA_AGGRE_CALC_M</w:t>
      </w:r>
    </w:p>
    <w:p w:rsidR="00E02E2C" w:rsidRDefault="00E02E2C" w:rsidP="00E02E2C">
      <w:pPr>
        <w:pStyle w:val="ListParagraph"/>
        <w:numPr>
          <w:ilvl w:val="0"/>
          <w:numId w:val="13"/>
        </w:numPr>
      </w:pPr>
      <w:r>
        <w:t>MURI_SCADA_QC_CALC</w:t>
      </w:r>
    </w:p>
    <w:p w:rsidR="00E02E2C" w:rsidRDefault="00E02E2C" w:rsidP="00E02E2C">
      <w:pPr>
        <w:pStyle w:val="ListParagraph"/>
        <w:numPr>
          <w:ilvl w:val="0"/>
          <w:numId w:val="13"/>
        </w:numPr>
      </w:pPr>
      <w:r>
        <w:t>MURI_SCADA_QUALITY_COST_CALC</w:t>
      </w:r>
    </w:p>
    <w:p w:rsidR="00E02E2C" w:rsidRDefault="00E02E2C" w:rsidP="00E02E2C">
      <w:pPr>
        <w:pStyle w:val="ListParagraph"/>
        <w:numPr>
          <w:ilvl w:val="0"/>
          <w:numId w:val="13"/>
        </w:numPr>
      </w:pPr>
      <w:r>
        <w:t>MURI_SCADA_SP_UPDATE</w:t>
      </w:r>
    </w:p>
    <w:p w:rsidR="00E02E2C" w:rsidRDefault="00E02E2C" w:rsidP="00E02E2C">
      <w:pPr>
        <w:pStyle w:val="ListParagraph"/>
        <w:numPr>
          <w:ilvl w:val="0"/>
          <w:numId w:val="13"/>
        </w:numPr>
      </w:pPr>
      <w:r>
        <w:t>MURI_SCADA_TOT_CALCU</w:t>
      </w:r>
      <w:bookmarkStart w:id="0" w:name="_GoBack"/>
      <w:bookmarkEnd w:id="0"/>
    </w:p>
    <w:p w:rsidR="00EF5433" w:rsidRDefault="00EF5433" w:rsidP="00EF5433">
      <w:pPr>
        <w:ind w:left="360"/>
        <w:rPr>
          <w:b/>
          <w:sz w:val="28"/>
          <w:szCs w:val="28"/>
        </w:rPr>
      </w:pPr>
      <w:r w:rsidRPr="00EF5433">
        <w:rPr>
          <w:b/>
          <w:sz w:val="28"/>
          <w:szCs w:val="28"/>
        </w:rPr>
        <w:t>7.</w:t>
      </w:r>
      <w:r>
        <w:rPr>
          <w:b/>
          <w:sz w:val="28"/>
          <w:szCs w:val="28"/>
        </w:rPr>
        <w:t xml:space="preserve"> </w:t>
      </w:r>
      <w:r w:rsidRPr="00EF5433">
        <w:rPr>
          <w:b/>
          <w:sz w:val="28"/>
          <w:szCs w:val="28"/>
        </w:rPr>
        <w:t>DML TABLE</w:t>
      </w:r>
      <w:r>
        <w:rPr>
          <w:b/>
          <w:sz w:val="28"/>
          <w:szCs w:val="28"/>
        </w:rPr>
        <w:t>:</w:t>
      </w:r>
    </w:p>
    <w:p w:rsidR="00EF5433" w:rsidRDefault="004222CE" w:rsidP="00EF5433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AUGUR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PLANTS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SOURCE_MINE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SHIFT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TIPPLER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PLANT_TO_PPE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SUPPLIER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TRANSPORTER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CHOKEPOINT_TO_STATION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PLANT_CHOKE_POINT_WORKFLOW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THRESHOLD_DETAILS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BLEND_CONFIG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VEHICLE_TYPE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LOOK_UP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ROLES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PROPILE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lastRenderedPageBreak/>
        <w:t>PROFILE_ROLE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MURI_EXCEPTION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MURI_CHECKLIST</w:t>
      </w:r>
    </w:p>
    <w:p w:rsidR="00EF5433" w:rsidRPr="00EF5433" w:rsidRDefault="00EF5433" w:rsidP="00EF5433">
      <w:pPr>
        <w:pStyle w:val="ListParagraph"/>
        <w:numPr>
          <w:ilvl w:val="0"/>
          <w:numId w:val="14"/>
        </w:numPr>
        <w:rPr>
          <w:sz w:val="28"/>
          <w:szCs w:val="28"/>
        </w:rPr>
      </w:pPr>
      <w:r w:rsidRPr="00EF5433">
        <w:rPr>
          <w:sz w:val="28"/>
          <w:szCs w:val="28"/>
        </w:rPr>
        <w:t>EXCEPTION_TO_SOP</w:t>
      </w:r>
    </w:p>
    <w:p w:rsidR="00A115AD" w:rsidRDefault="00E02E2C" w:rsidP="00E02E2C">
      <w:pPr>
        <w:rPr>
          <w:b/>
          <w:sz w:val="32"/>
          <w:szCs w:val="32"/>
        </w:rPr>
      </w:pPr>
      <w:proofErr w:type="gramStart"/>
      <w:r>
        <w:t>;</w:t>
      </w:r>
      <w:r w:rsidR="00A115AD" w:rsidRPr="00A115AD">
        <w:rPr>
          <w:b/>
          <w:sz w:val="32"/>
          <w:szCs w:val="32"/>
        </w:rPr>
        <w:t>Files</w:t>
      </w:r>
      <w:proofErr w:type="gramEnd"/>
      <w:r w:rsidR="00A115AD" w:rsidRPr="00A115AD">
        <w:rPr>
          <w:b/>
          <w:sz w:val="32"/>
          <w:szCs w:val="32"/>
        </w:rPr>
        <w:t xml:space="preserve"> Modified:</w:t>
      </w:r>
    </w:p>
    <w:p w:rsidR="00216601" w:rsidRDefault="00216601" w:rsidP="00A115AD">
      <w:pPr>
        <w:rPr>
          <w:b/>
          <w:sz w:val="32"/>
          <w:szCs w:val="32"/>
        </w:rPr>
      </w:pPr>
    </w:p>
    <w:p w:rsidR="00216601" w:rsidRPr="00216601" w:rsidRDefault="003F3C51" w:rsidP="00A115AD">
      <w:pPr>
        <w:rPr>
          <w:b/>
          <w:sz w:val="24"/>
          <w:szCs w:val="24"/>
        </w:rPr>
      </w:pPr>
      <w:hyperlink r:id="rId8" w:history="1">
        <w:r w:rsidR="00216601" w:rsidRPr="00216601">
          <w:rPr>
            <w:rStyle w:val="Hyperlink"/>
            <w:b/>
            <w:sz w:val="24"/>
            <w:szCs w:val="24"/>
          </w:rPr>
          <w:t>https://dev.azure.com/HINDALCO/CSCTS/_git/CSCTS_EL/commit/71fbdac62cd40c02f0df39ff64d16d609947f8ed?refName=refs%2Fheads%2Fdev</w:t>
        </w:r>
      </w:hyperlink>
    </w:p>
    <w:p w:rsidR="003F7FF4" w:rsidRDefault="003F7FF4" w:rsidP="003F7FF4">
      <w:pPr>
        <w:rPr>
          <w:sz w:val="24"/>
          <w:szCs w:val="32"/>
        </w:rPr>
      </w:pPr>
    </w:p>
    <w:p w:rsidR="001644BF" w:rsidRPr="001644BF" w:rsidRDefault="001644BF" w:rsidP="001644BF">
      <w:p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1644BF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java/com/cscts/entrygate/trip/controller/CsctsTripController.java</w:t>
      </w:r>
    </w:p>
    <w:p w:rsidR="001644BF" w:rsidRPr="001644BF" w:rsidRDefault="001644BF" w:rsidP="001644BF">
      <w:p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1644BF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java/com/cscts/entrygate/trip/dao/impl/CsctsTripDaoImpl.java</w:t>
      </w:r>
    </w:p>
    <w:p w:rsidR="001644BF" w:rsidRPr="001644BF" w:rsidRDefault="001644BF" w:rsidP="001644BF">
      <w:p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1644BF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java/com/cscts/entrygate/trip/dao/CsctsTripDao.java</w:t>
      </w:r>
    </w:p>
    <w:p w:rsidR="001644BF" w:rsidRPr="001644BF" w:rsidRDefault="001644BF" w:rsidP="001644BF">
      <w:p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1644BF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java/com/cscts/entrygate/trip/service/impl/CsctsTripServiceImpl.java</w:t>
      </w:r>
    </w:p>
    <w:p w:rsidR="001644BF" w:rsidRPr="001644BF" w:rsidRDefault="001644BF" w:rsidP="001644BF">
      <w:p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1644BF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java/com/cscts/entrygate/trip/service/CsctsTripService.java</w:t>
      </w:r>
    </w:p>
    <w:p w:rsidR="001644BF" w:rsidRPr="001644BF" w:rsidRDefault="001644BF" w:rsidP="001644BF">
      <w:p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1644BF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java/com/cscts/entrygate/vehicle/dao/impl/CsctsVehicleDaoImpl.java</w:t>
      </w:r>
    </w:p>
    <w:p w:rsidR="001644BF" w:rsidRDefault="001644BF" w:rsidP="001644BF">
      <w:pPr>
        <w:rPr>
          <w:rFonts w:ascii="Segoe UI" w:eastAsia="Times New Roman" w:hAnsi="Segoe UI" w:cs="Segoe UI"/>
          <w:sz w:val="21"/>
          <w:szCs w:val="21"/>
          <w:lang w:eastAsia="en-US"/>
        </w:rPr>
      </w:pPr>
      <w:r w:rsidRPr="001644BF">
        <w:rPr>
          <w:rFonts w:ascii="Segoe UI" w:eastAsia="Times New Roman" w:hAnsi="Segoe UI" w:cs="Segoe UI"/>
          <w:sz w:val="21"/>
          <w:szCs w:val="21"/>
          <w:lang w:eastAsia="en-US"/>
        </w:rPr>
        <w:t>/entry-gate-service/src/main/resources/application-db-queries.yml</w:t>
      </w:r>
    </w:p>
    <w:p w:rsidR="001644BF" w:rsidRDefault="001644BF" w:rsidP="001644BF">
      <w:pPr>
        <w:rPr>
          <w:rFonts w:ascii="Segoe UI" w:eastAsia="Times New Roman" w:hAnsi="Segoe UI" w:cs="Segoe UI"/>
          <w:sz w:val="21"/>
          <w:szCs w:val="21"/>
          <w:lang w:eastAsia="en-US"/>
        </w:rPr>
      </w:pPr>
    </w:p>
    <w:p w:rsidR="0070738F" w:rsidRDefault="0070738F" w:rsidP="003F7FF4">
      <w:pPr>
        <w:rPr>
          <w:b/>
          <w:sz w:val="32"/>
          <w:szCs w:val="32"/>
        </w:rPr>
      </w:pPr>
    </w:p>
    <w:p w:rsidR="003F7FF4" w:rsidRDefault="003F7FF4">
      <w:pPr>
        <w:rPr>
          <w:b/>
          <w:sz w:val="32"/>
          <w:szCs w:val="32"/>
        </w:rPr>
      </w:pPr>
    </w:p>
    <w:p w:rsidR="003F7FF4" w:rsidRDefault="003F7FF4" w:rsidP="003F7FF4">
      <w:pPr>
        <w:rPr>
          <w:b/>
          <w:sz w:val="32"/>
          <w:szCs w:val="32"/>
        </w:rPr>
      </w:pPr>
      <w:r>
        <w:rPr>
          <w:b/>
          <w:sz w:val="32"/>
          <w:szCs w:val="32"/>
        </w:rPr>
        <w:t>Rollback steps:</w:t>
      </w:r>
    </w:p>
    <w:p w:rsidR="003F7FF4" w:rsidRDefault="003F7FF4" w:rsidP="003F7FF4">
      <w:pPr>
        <w:rPr>
          <w:b/>
          <w:sz w:val="32"/>
          <w:szCs w:val="32"/>
        </w:rPr>
      </w:pPr>
    </w:p>
    <w:p w:rsidR="004F513D" w:rsidRDefault="004F513D" w:rsidP="004F513D">
      <w:pPr>
        <w:pStyle w:val="ListParagraph"/>
        <w:numPr>
          <w:ilvl w:val="0"/>
          <w:numId w:val="6"/>
        </w:numPr>
      </w:pPr>
      <w:r>
        <w:t>The entry gate application current version is 0.</w:t>
      </w:r>
      <w:r w:rsidR="002C4BEE">
        <w:t>49</w:t>
      </w:r>
    </w:p>
    <w:p w:rsidR="004F513D" w:rsidRDefault="004F513D" w:rsidP="004F513D">
      <w:pPr>
        <w:pStyle w:val="ListParagraph"/>
        <w:numPr>
          <w:ilvl w:val="0"/>
          <w:numId w:val="6"/>
        </w:numPr>
      </w:pPr>
      <w:r>
        <w:t>The preceding version is 0.</w:t>
      </w:r>
      <w:r w:rsidR="002C4BEE">
        <w:t>46</w:t>
      </w:r>
      <w:r>
        <w:t>. In case of any issues, it will be rolled back to this version.</w:t>
      </w:r>
    </w:p>
    <w:sectPr w:rsidR="004F513D" w:rsidSect="001856BC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3C51" w:rsidRDefault="003F3C51" w:rsidP="00E02E2C">
      <w:r>
        <w:separator/>
      </w:r>
    </w:p>
  </w:endnote>
  <w:endnote w:type="continuationSeparator" w:id="0">
    <w:p w:rsidR="003F3C51" w:rsidRDefault="003F3C51" w:rsidP="00E02E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3C51" w:rsidRDefault="003F3C51" w:rsidP="00E02E2C">
      <w:r>
        <w:separator/>
      </w:r>
    </w:p>
  </w:footnote>
  <w:footnote w:type="continuationSeparator" w:id="0">
    <w:p w:rsidR="003F3C51" w:rsidRDefault="003F3C51" w:rsidP="00E02E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1B93F48"/>
    <w:multiLevelType w:val="singleLevel"/>
    <w:tmpl w:val="81B93F48"/>
    <w:lvl w:ilvl="0">
      <w:start w:val="1"/>
      <w:numFmt w:val="bullet"/>
      <w:lvlText w:val="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F57C91A4"/>
    <w:multiLevelType w:val="singleLevel"/>
    <w:tmpl w:val="F57C91A4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06F773AA"/>
    <w:multiLevelType w:val="hybridMultilevel"/>
    <w:tmpl w:val="00DE9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60AD8"/>
    <w:multiLevelType w:val="hybridMultilevel"/>
    <w:tmpl w:val="4614C1F8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4" w15:restartNumberingAfterBreak="0">
    <w:nsid w:val="35EF3F46"/>
    <w:multiLevelType w:val="hybridMultilevel"/>
    <w:tmpl w:val="639A8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0264B4"/>
    <w:multiLevelType w:val="hybridMultilevel"/>
    <w:tmpl w:val="4FE20D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B433E6D"/>
    <w:multiLevelType w:val="hybridMultilevel"/>
    <w:tmpl w:val="254E9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D81B4E"/>
    <w:multiLevelType w:val="hybridMultilevel"/>
    <w:tmpl w:val="61209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A33C6D"/>
    <w:multiLevelType w:val="hybridMultilevel"/>
    <w:tmpl w:val="3A2C27BA"/>
    <w:lvl w:ilvl="0" w:tplc="75DE34D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565D6739"/>
    <w:multiLevelType w:val="hybridMultilevel"/>
    <w:tmpl w:val="A87C3792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0" w15:restartNumberingAfterBreak="0">
    <w:nsid w:val="5C0A4527"/>
    <w:multiLevelType w:val="hybridMultilevel"/>
    <w:tmpl w:val="5838D1CE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1" w15:restartNumberingAfterBreak="0">
    <w:nsid w:val="66552A6A"/>
    <w:multiLevelType w:val="hybridMultilevel"/>
    <w:tmpl w:val="D8467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143030"/>
    <w:multiLevelType w:val="hybridMultilevel"/>
    <w:tmpl w:val="F9A6E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3A11E8"/>
    <w:multiLevelType w:val="hybridMultilevel"/>
    <w:tmpl w:val="58647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1"/>
  </w:num>
  <w:num w:numId="4">
    <w:abstractNumId w:val="6"/>
  </w:num>
  <w:num w:numId="5">
    <w:abstractNumId w:val="4"/>
  </w:num>
  <w:num w:numId="6">
    <w:abstractNumId w:val="2"/>
  </w:num>
  <w:num w:numId="7">
    <w:abstractNumId w:val="12"/>
  </w:num>
  <w:num w:numId="8">
    <w:abstractNumId w:val="8"/>
  </w:num>
  <w:num w:numId="9">
    <w:abstractNumId w:val="7"/>
  </w:num>
  <w:num w:numId="10">
    <w:abstractNumId w:val="3"/>
  </w:num>
  <w:num w:numId="11">
    <w:abstractNumId w:val="9"/>
  </w:num>
  <w:num w:numId="12">
    <w:abstractNumId w:val="10"/>
  </w:num>
  <w:num w:numId="13">
    <w:abstractNumId w:val="13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Ta3sDQ3MbM0NTRU0lEKTi0uzszPAykwrAUAKQTyBCwAAAA="/>
  </w:docVars>
  <w:rsids>
    <w:rsidRoot w:val="409D3836"/>
    <w:rsid w:val="001644BF"/>
    <w:rsid w:val="001856BC"/>
    <w:rsid w:val="001D1458"/>
    <w:rsid w:val="00216601"/>
    <w:rsid w:val="002532D6"/>
    <w:rsid w:val="00271CD4"/>
    <w:rsid w:val="002C4BEE"/>
    <w:rsid w:val="002F26F8"/>
    <w:rsid w:val="0034537C"/>
    <w:rsid w:val="00354CD3"/>
    <w:rsid w:val="003634DB"/>
    <w:rsid w:val="003B65D8"/>
    <w:rsid w:val="003F3C51"/>
    <w:rsid w:val="003F7FF4"/>
    <w:rsid w:val="004222CE"/>
    <w:rsid w:val="004F1A5B"/>
    <w:rsid w:val="004F513D"/>
    <w:rsid w:val="00527985"/>
    <w:rsid w:val="00595279"/>
    <w:rsid w:val="005A0378"/>
    <w:rsid w:val="005D4306"/>
    <w:rsid w:val="0070204B"/>
    <w:rsid w:val="0070738F"/>
    <w:rsid w:val="007E6F8B"/>
    <w:rsid w:val="00802507"/>
    <w:rsid w:val="00836190"/>
    <w:rsid w:val="0087236F"/>
    <w:rsid w:val="008769F6"/>
    <w:rsid w:val="008823CE"/>
    <w:rsid w:val="009971FB"/>
    <w:rsid w:val="009D29F5"/>
    <w:rsid w:val="00A115AD"/>
    <w:rsid w:val="00A37EE7"/>
    <w:rsid w:val="00AD2175"/>
    <w:rsid w:val="00B06E2D"/>
    <w:rsid w:val="00B611C3"/>
    <w:rsid w:val="00B83C6F"/>
    <w:rsid w:val="00BF2150"/>
    <w:rsid w:val="00C75216"/>
    <w:rsid w:val="00C76A30"/>
    <w:rsid w:val="00C779C3"/>
    <w:rsid w:val="00CA5C0D"/>
    <w:rsid w:val="00CC5C3D"/>
    <w:rsid w:val="00CD0DE3"/>
    <w:rsid w:val="00CE148D"/>
    <w:rsid w:val="00D37B25"/>
    <w:rsid w:val="00D46F19"/>
    <w:rsid w:val="00D61038"/>
    <w:rsid w:val="00DC1C94"/>
    <w:rsid w:val="00E02E2C"/>
    <w:rsid w:val="00E86FD8"/>
    <w:rsid w:val="00EF5433"/>
    <w:rsid w:val="390203C9"/>
    <w:rsid w:val="409D3836"/>
    <w:rsid w:val="5DB54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736AD4"/>
  <w15:docId w15:val="{C5852981-6096-4923-9D41-E200262B1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56BC"/>
    <w:rPr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1856B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rsid w:val="001856B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D37B25"/>
    <w:pPr>
      <w:spacing w:after="200" w:line="276" w:lineRule="auto"/>
      <w:ind w:left="720"/>
      <w:contextualSpacing/>
    </w:pPr>
    <w:rPr>
      <w:rFonts w:eastAsiaTheme="minorHAnsi"/>
      <w:sz w:val="22"/>
      <w:szCs w:val="2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87236F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87236F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rsid w:val="004F51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F513D"/>
    <w:rPr>
      <w:rFonts w:ascii="Tahoma" w:hAnsi="Tahoma" w:cs="Tahoma"/>
      <w:sz w:val="16"/>
      <w:szCs w:val="16"/>
      <w:lang w:eastAsia="zh-CN"/>
    </w:rPr>
  </w:style>
  <w:style w:type="character" w:styleId="Hyperlink">
    <w:name w:val="Hyperlink"/>
    <w:basedOn w:val="DefaultParagraphFont"/>
    <w:unhideWhenUsed/>
    <w:rsid w:val="0021660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38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9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24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01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410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7039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1676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93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421845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2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74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504982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76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47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494524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7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0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86625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6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63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102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69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68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013775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7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76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480822">
          <w:marLeft w:val="0"/>
          <w:marRight w:val="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66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.azure.com/HINDALCO/CSCTS/_git/CSCTS_EL/commit/71fbdac62cd40c02f0df39ff64d16d609947f8ed?refName=refs%2Fheads%2Fde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89</Words>
  <Characters>506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1-01-29T08:27:00Z</dcterms:created>
  <dcterms:modified xsi:type="dcterms:W3CDTF">2021-01-29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635</vt:lpwstr>
  </property>
</Properties>
</file>